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2.jpg" ContentType="image/jpeg"/>
  <Override PartName="/word/media/rId106.jpg" ContentType="image/jpeg"/>
  <Override PartName="/word/media/rId109.jpg" ContentType="image/jpeg"/>
  <Override PartName="/word/media/rId120.jpg" ContentType="image/jpeg"/>
  <Override PartName="/word/media/rId103.jpg" ContentType="image/jpeg"/>
  <Override PartName="/word/media/rId115.jpg" ContentType="image/jpeg"/>
  <Override PartName="/word/media/rId100.jpg" ContentType="image/jpeg"/>
  <Override PartName="/word/media/rId42.jpg" ContentType="image/jpeg"/>
  <Override PartName="/word/media/rId39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7" w:name="js_article"/>
    <w:bookmarkStart w:id="21" w:name="js_top_ad_area"/>
    <w:bookmarkEnd w:id="21"/>
    <w:bookmarkStart w:id="55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888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4jHqN2T06OeEiagWTWeNgTtu6ANI3vQStfCTibuJIr936icD2QicMToOOROMom9XgWFibpt0drbicWLLPw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1" w:name="page-content"/>
    <w:bookmarkStart w:id="47" w:name="img-content"/>
    <w:bookmarkStart w:id="46" w:name="activity-name"/>
    <w:p>
      <w:pPr>
        <w:pStyle w:val="Heading1"/>
      </w:pPr>
      <w:r>
        <w:t xml:space="preserve">那个石家庄人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45" w:name="js_content"/>
    <w:p>
      <w:pPr>
        <w:pStyle w:val="BodyText"/>
      </w:pPr>
      <w:r>
        <w:rPr>
          <w:iCs/>
          <w:i/>
        </w:rPr>
        <w:t xml:space="preserve"> </w:t>
      </w:r>
      <w:r>
        <w:rPr>
          <w:iCs/>
          <w:i/>
        </w:rPr>
        <w:t xml:space="preserve">温馨提示：在阅读本文前先去音乐软件搜索万能青年旅店的《杀死那个石家庄人》听一听，那是一首浓缩了一座城市半个世纪由盛转衰故事的歌曲。</w:t>
      </w:r>
      <w:r>
        <w:rPr>
          <w:iCs/>
          <w:i/>
        </w:rPr>
        <w:t xml:space="preserve"> </w:t>
      </w:r>
    </w:p>
    <w:p>
      <w:pPr>
        <w:pStyle w:val="BodyText"/>
      </w:pPr>
      <w:r>
        <w:t xml:space="preserve"> </w:t>
      </w:r>
      <w:r>
        <w:t xml:space="preserve">上大学来到石家庄，听了万青的歌，再了解一下石家庄这座城市由辉煌到没落的历史，了解了“刘华强”时期前后的一些故事，再走在石家庄街头，总有一种失落和忧伤并存的沧桑感。从地图上看，有一长串的各种各样的酒吧将火车站包围，我每次坐后半夜的火车，都能看见彻夜通明的酒吧，还有同龄人在路边醉倒或者大喊大叫，我觉得匪夷所思，那些年轻人都这么放纵娱乐吗？他们不需要忧虑未来吗？后来才知道，活在当下挺好的，总比活在经验里，等着大厦崩塌要强得多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有一首描述石家庄的摇滚歌曲叫做《杀死那个石家庄人》，这个歌名很长，但缺少主语，谁杀死那个石家庄人？我想，应该是生活杀死那个石家庄人。石家庄作为解放战争时期第一个解放的省会城市，被誉为共和国长子，在计划经济时期也相当繁盛和辉煌，亚洲最大的制药工厂——华北制药就在这里，沿着制药厂而建的一系列工厂和老牌棉纺厂等，让石家庄人民过的很安稳。朝九晚五的工作，一辈子的铁饭碗，六点下班，妻子在家熬粥，我喝几瓶啤酒，这样的生活多么平静。直到八九十年代国企改革，大量下岗的工人没有了吃饭的渠道，他们在工厂里干了一辈子，突然下岗，又该如何过活？而后一部分人成为社会不安定因素，“刘华强”等黑社会也衍生出来，加上一些恶性案件的发生，曾经辉煌的大厦开始崩塌，石家庄人民需要“用假钞去买假枪，来保卫生活”，正如歌词中唱的那样“夜幕覆盖华北平原，忧伤浸透她的脸”。</w:t>
      </w:r>
      <w:r>
        <w:t xml:space="preserve"> </w:t>
      </w:r>
    </w:p>
    <w:p>
      <w:pPr>
        <w:pStyle w:val="BodyText"/>
      </w:pPr>
      <w:r>
        <w:drawing>
          <wp:inline>
            <wp:extent cx="5334000" cy="342758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UF0iaTnc0u74jHqN2T06OeEiagWTWeNgTtrC6BZHhUFdiasWU0WqeJe815HN1PVibhszlib2uery5YCV4Uh47tY8SXQ/640?wx_fmt=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现在刻意去长安区和新华区寻一些老厂，依然能找到痕迹，棉纺厂和制药厂的旧址旁边的老宿舍，还住着一些见证了大厦崩塌的老工人们。我一同学拍纪录片采访到了这样的一类老工人，当他问询到到上世纪末的事情时，他说他描述不清那老人眼里所蕴含的流露出的一种感情。那像是一种陌然的诀别，一种似有若无的疑惑，一种梦幻般的唏嘘往事。我出生于01年末，也是初来乍到，自然无从去探究和感受“大厦崩塌”前的故事，那应该是石家庄版的《漫长的季节》。</w:t>
      </w:r>
      <w:r>
        <w:t xml:space="preserve"> </w:t>
      </w:r>
      <w:r>
        <w:br/>
      </w:r>
    </w:p>
    <w:p>
      <w:pPr>
        <w:pStyle w:val="BodyText"/>
      </w:pPr>
      <w:r>
        <w:t xml:space="preserve"> </w:t>
      </w:r>
      <w:r>
        <w:t xml:space="preserve">现在的石家庄到处都是标语，刻意去观察一下，那些标语好像真的有魔力一般，它促使我去相信，去趋之若鹜，在信与不信之间反复横跳。我晚七点下班，骑着共享单车穿梭过一系列的标语，穿行过一栋栋的高楼大厦，最后回到城乡交界处住。在路上仰望那些标语和高楼时，我不禁觉得恍惚，有一种不自然的疲倦和无力感。你不能说那些标语和高楼对人的塑造毫无影响，只是我不知道他们塑造我的意义，那些亮丽的词句和激昂的调子当然是有意义的，只是我没法将这些和我为了三千多的工资而忙碌的生活适配起来。我总觉得那些不属于我，同样的，也不属于很多人。</w:t>
      </w:r>
      <w:r>
        <w:t xml:space="preserve"> </w:t>
      </w:r>
    </w:p>
    <w:p>
      <w:pPr>
        <w:pStyle w:val="BodyText"/>
      </w:pPr>
      <w:r>
        <w:drawing>
          <wp:inline>
            <wp:extent cx="5334000" cy="28448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jpg/UF0iaTnc0u74jHqN2T06OeEiagWTWeNgTtCsT20lCpxbjXzkVrS59mbau1Yic0LW0ibkAicn6Mia9UeZ2NqsRdESpFMw/640?wx_fmt=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一觉醒来发现石家庄成了摇滚之城，这让我感到莫名其妙。还把万青的那首《杀死那个石家庄人》贴心地改成了《杀不死的石家庄人》，把一首表达出城市辉煌与失落的歌词改的相当“正能量”。看着那些千篇一律的歌颂话语，其实他们未必不知道这套做法的滑稽，这是属于中国人特有的秒懂的黑色幽默。</w:t>
      </w:r>
      <w:r>
        <w:t xml:space="preserve"> </w:t>
      </w:r>
      <w:r>
        <w:br/>
      </w:r>
    </w:p>
    <w:p>
      <w:pPr>
        <w:pStyle w:val="BodyText"/>
      </w:pPr>
      <w:r>
        <w:t xml:space="preserve"> </w:t>
      </w:r>
      <w:r>
        <w:t xml:space="preserve">为了打响“摇滚之城”的名号，很多不知名的甚至临时拼凑的乐队也奉命在地铁、公园、广场等地方演奏摇滚。这和那些标语一样，都属于耳濡目染的宣传教化。我相信能够热爱摇滚的人自然有他们的欣赏之处，只是我知道这片土地上更多的人他们对摇滚是什么都更茫然无知。华北平原上的这座城市之所以催生出一些知名的摇滚乐曲，是因为那曲子调子和歌词中潜藏着的人民的忧愁和失落，是人民自我解嘲并发展成表达艺术的一种无奈之举。可他们明显没有认识到这一点，他们只追求那浮于表面的形式，好像无论什么都能复刻，无论什么都能通过研讨会学来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生活杀死那个石家庄人，认识不到主语，还改成了杀不死的石家庄人。这种无聊式的所谓正能量创新也正是凸显了他们的脱离实际，河北买了台空调，放在了京津，外机自己留着。虽然生活艰难，渠道堵塞，但好歹能衍生出自己特有的郁闷情绪的表达方式——摇滚。但他们却非要伸手过来了，还自认为能够担当起引领调子的作用，把什么都和宣传搭上，什么都给正能量改编，秦始皇在两千四百多年前统一文字，现在我们统一文字的表达基调，也算是一种可对比着媲美的盛举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万能青年旅店《杀死那个石家庄人》歌词: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iCs/>
          <w:i/>
        </w:rPr>
        <w:t xml:space="preserve">傍晚六点下班（括号里是改过的，下同）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iCs/>
          <w:i/>
        </w:rPr>
        <w:t xml:space="preserve">换掉药厂的衣裳（换掉老厂的衣裳）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iCs/>
          <w:i/>
        </w:rPr>
        <w:t xml:space="preserve">妻子在熬粥（外婆在熬粥）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iCs/>
          <w:i/>
        </w:rPr>
        <w:t xml:space="preserve">我去喝几瓶啤酒（外公喝几瓶啤酒）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iCs/>
          <w:i/>
        </w:rPr>
        <w:t xml:space="preserve">如此生活三十年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iCs/>
          <w:i/>
        </w:rPr>
        <w:t xml:space="preserve">直到大厦崩塌（一朝大厦崩塌）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iCs/>
          <w:i/>
        </w:rPr>
        <w:t xml:space="preserve">云层深处的黑暗啊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iCs/>
          <w:i/>
        </w:rPr>
        <w:t xml:space="preserve">淹没心底的景观（湮灭未来的灯塔）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iCs/>
          <w:i/>
        </w:rPr>
        <w:t xml:space="preserve">在八角柜台（在旧火车站）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iCs/>
          <w:i/>
        </w:rPr>
        <w:t xml:space="preserve">疯狂的人民商场（蛰伏的时钟敲响）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iCs/>
          <w:i/>
        </w:rPr>
        <w:t xml:space="preserve">用一张假钞（绣侵的指针）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iCs/>
          <w:i/>
        </w:rPr>
        <w:t xml:space="preserve">买一把假枪（奋力地宣传）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iCs/>
          <w:i/>
        </w:rPr>
        <w:t xml:space="preserve">保卫她的生活（燃起梦的篝火）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iCs/>
          <w:i/>
        </w:rPr>
        <w:t xml:space="preserve">直到大厦崩塌（昂首迈步进发）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iCs/>
          <w:i/>
        </w:rPr>
        <w:t xml:space="preserve">夜幕覆盖华北平原（黎明再临华北平原）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iCs/>
          <w:i/>
        </w:rPr>
        <w:t xml:space="preserve">忧伤浸透她的脸（重拾散落的信念）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iCs/>
          <w:i/>
        </w:rPr>
        <w:t xml:space="preserve">河北师大附中（抚不平的伤痛）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iCs/>
          <w:i/>
        </w:rPr>
        <w:t xml:space="preserve">乒乓少年背向我（铭刻岁月的见证）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iCs/>
          <w:i/>
        </w:rPr>
        <w:t xml:space="preserve">沉默的注视（用汗水诠释）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iCs/>
          <w:i/>
        </w:rPr>
        <w:t xml:space="preserve">无法离开的教室（以你为名的坚持）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iCs/>
          <w:i/>
        </w:rPr>
        <w:t xml:space="preserve">生活在经验里（重逢在春天里）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iCs/>
          <w:i/>
        </w:rPr>
        <w:t xml:space="preserve">直到大厦崩塌（无悔的石家庄）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iCs/>
          <w:i/>
        </w:rPr>
        <w:t xml:space="preserve">一万匹脱缰的马（正青春不负韶华）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iCs/>
          <w:i/>
        </w:rPr>
        <w:t xml:space="preserve">在他脑海中奔跑（不甘平凡的宣告）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iCs/>
          <w:i/>
        </w:rPr>
        <w:t xml:space="preserve">如此生活三十年（翻天覆地二十年）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iCs/>
          <w:i/>
        </w:rPr>
        <w:t xml:space="preserve">直到大厦崩塌（奋进的国际庄）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iCs/>
          <w:i/>
        </w:rPr>
        <w:t xml:space="preserve">一万匹脱缰的马（汇聚起腾飞梦想）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iCs/>
          <w:i/>
        </w:rPr>
        <w:t xml:space="preserve">在他脑海中奔跑（走向冲锋的号角）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iCs/>
          <w:i/>
        </w:rPr>
        <w:t xml:space="preserve">如此生活三十年（日新月异二十年）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iCs/>
          <w:i/>
        </w:rPr>
        <w:t xml:space="preserve">直到大厦崩塌（初心指向航向）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iCs/>
          <w:i/>
        </w:rPr>
        <w:t xml:space="preserve">云层深处的黑暗啊（迎风展翅的鸿雁啊）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iCs/>
          <w:i/>
        </w:rPr>
        <w:t xml:space="preserve">淹没心底的景观（谱写恢弘的新篇）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45"/>
    <w:bookmarkEnd w:id="46"/>
    <w:bookmarkEnd w:id="47"/>
    <w:bookmarkStart w:id="48" w:name="js_tags_preview_toast"/>
    <w:p>
      <w:pPr>
        <w:pStyle w:val="BodyText"/>
      </w:pPr>
      <w:r>
        <w:t xml:space="preserve">预览时标签不可点</w:t>
      </w:r>
    </w:p>
    <w:bookmarkEnd w:id="48"/>
    <w:bookmarkStart w:id="49" w:name="content_bottom_area"/>
    <w:bookmarkEnd w:id="49"/>
    <w:bookmarkStart w:id="50" w:name="js_temp_bottom_area"/>
    <w:bookmarkEnd w:id="50"/>
    <w:bookmarkEnd w:id="51"/>
    <w:bookmarkStart w:id="52" w:name="sg_tj"/>
    <w:bookmarkEnd w:id="52"/>
    <w:bookmarkStart w:id="53" w:name="page_bottom_area"/>
    <w:bookmarkEnd w:id="53"/>
    <w:bookmarkStart w:id="54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54"/>
    <w:bookmarkEnd w:id="55"/>
    <w:bookmarkStart w:id="56" w:name="wx_stream_article_slide_tip"/>
    <w:bookmarkEnd w:id="56"/>
    <w:bookmarkEnd w:id="57"/>
    <w:bookmarkStart w:id="58" w:name="js_network_msg_wrp"/>
    <w:bookmarkEnd w:id="58"/>
    <w:bookmarkStart w:id="59" w:name="js_ad_control"/>
    <w:bookmarkEnd w:id="59"/>
    <w:bookmarkStart w:id="60" w:name="audio_panel_area"/>
    <w:bookmarkEnd w:id="60"/>
    <w:bookmarkStart w:id="61" w:name="js_profile_card_modal"/>
    <w:bookmarkEnd w:id="61"/>
    <w:bookmarkStart w:id="62" w:name="js_emotion_panel_pc"/>
    <w:bookmarkEnd w:id="62"/>
    <w:bookmarkStart w:id="65" w:name="js_alert_panel"/>
    <w:bookmarkStart w:id="63" w:name="js_alert_content"/>
    <w:bookmarkEnd w:id="63"/>
    <w:p>
      <w:pPr>
        <w:pStyle w:val="FirstParagraph"/>
      </w:pPr>
      <w:hyperlink r:id="rId64">
        <w:r>
          <w:rPr>
            <w:rStyle w:val="Hyperlink"/>
          </w:rPr>
          <w:t xml:space="preserve">知道了</w:t>
        </w:r>
      </w:hyperlink>
    </w:p>
    <w:bookmarkEnd w:id="65"/>
    <w:bookmarkStart w:id="67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6" w:name="js_pc_weapp_code_des"/>
      <w:r>
        <w:t xml:space="preserve"> </w:t>
      </w:r>
      <w:bookmarkEnd w:id="66"/>
    </w:p>
    <w:bookmarkEnd w:id="67"/>
    <w:bookmarkStart w:id="69" w:name="js_minipro_dialog"/>
    <w:p>
      <w:pPr>
        <w:pStyle w:val="BodyText"/>
      </w:pPr>
    </w:p>
    <w:bookmarkStart w:id="68" w:name="js_minipro_dialog_body"/>
    <w:bookmarkEnd w:id="68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9"/>
    <w:bookmarkStart w:id="71" w:name="js_link_dialog"/>
    <w:p>
      <w:pPr>
        <w:pStyle w:val="BodyText"/>
      </w:pPr>
    </w:p>
    <w:bookmarkStart w:id="70" w:name="js_link_dialog_body"/>
    <w:bookmarkEnd w:id="70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1"/>
    <w:bookmarkStart w:id="72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2"/>
    <w:bookmarkStart w:id="75" w:name="unlogin_bottom_bar"/>
    <w:bookmarkStart w:id="74" w:name="js_article_bottom_bar"/>
    <w:bookmarkStart w:id="73" w:name="article_bottom_bar_area"/>
    <w:bookmarkEnd w:id="73"/>
    <w:bookmarkEnd w:id="74"/>
    <w:bookmarkEnd w:id="75"/>
    <w:p>
      <w:pPr>
        <w:pStyle w:val="BodyText"/>
      </w:pPr>
      <w:bookmarkStart w:id="76" w:name="js_a11y_colon"/>
      <w:r>
        <w:t xml:space="preserve"> </w:t>
      </w:r>
      <w:r>
        <w:t xml:space="preserve">：</w:t>
      </w:r>
      <w:r>
        <w:t xml:space="preserve"> </w:t>
      </w:r>
      <w:bookmarkEnd w:id="76"/>
      <w:r>
        <w:t xml:space="preserve"> </w:t>
      </w:r>
      <w:bookmarkStart w:id="77" w:name="js_a11y_comma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0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1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2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3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4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5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6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7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8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9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10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period"/>
      <w:r>
        <w:t xml:space="preserve"> </w:t>
      </w:r>
      <w:r>
        <w:t xml:space="preserve">。</w:t>
      </w:r>
      <w:r>
        <w:t xml:space="preserve"> </w:t>
      </w:r>
      <w:bookmarkEnd w:id="89"/>
      <w:r>
        <w:t xml:space="preserve"> </w:t>
      </w:r>
      <w:bookmarkStart w:id="90" w:name="js_a11y_space"/>
      <w:r>
        <w:t xml:space="preserve"> </w:t>
      </w:r>
      <w:bookmarkEnd w:id="90"/>
      <w:r>
        <w:t xml:space="preserve"> </w:t>
      </w:r>
      <w:bookmarkStart w:id="91" w:name="js_a11y_type_video"/>
      <w:r>
        <w:t xml:space="preserve"> </w:t>
      </w:r>
      <w:r>
        <w:t xml:space="preserve">视频</w:t>
      </w:r>
      <w:r>
        <w:t xml:space="preserve"> </w:t>
      </w:r>
      <w:bookmarkEnd w:id="91"/>
      <w:r>
        <w:t xml:space="preserve"> </w:t>
      </w:r>
      <w:bookmarkStart w:id="92" w:name="js_a11y_type_weapp"/>
      <w:r>
        <w:t xml:space="preserve"> </w:t>
      </w:r>
      <w:r>
        <w:t xml:space="preserve">小程序</w:t>
      </w:r>
      <w:r>
        <w:t xml:space="preserve"> </w:t>
      </w:r>
      <w:bookmarkEnd w:id="92"/>
      <w:r>
        <w:t xml:space="preserve"> </w:t>
      </w:r>
      <w:bookmarkStart w:id="93" w:name="js_a11y_zan_btn_txt"/>
      <w:r>
        <w:t xml:space="preserve"> </w:t>
      </w:r>
      <w:r>
        <w:t xml:space="preserve">赞</w:t>
      </w:r>
      <w:r>
        <w:t xml:space="preserve"> </w:t>
      </w:r>
      <w:bookmarkEnd w:id="93"/>
      <w:r>
        <w:t xml:space="preserve"> </w:t>
      </w:r>
      <w:bookmarkStart w:id="94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94"/>
      <w:r>
        <w:t xml:space="preserve"> </w:t>
      </w:r>
      <w:bookmarkStart w:id="95" w:name="js_a11y_like_btn_txt"/>
      <w:r>
        <w:t xml:space="preserve"> </w:t>
      </w:r>
      <w:r>
        <w:t xml:space="preserve">在看</w:t>
      </w:r>
      <w:r>
        <w:t xml:space="preserve"> </w:t>
      </w:r>
      <w:bookmarkEnd w:id="95"/>
      <w:r>
        <w:t xml:space="preserve"> </w:t>
      </w:r>
      <w:bookmarkStart w:id="96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6"/>
      <w:r>
        <w:t xml:space="preserve"> </w:t>
      </w:r>
      <w:bookmarkStart w:id="97" w:name="js_a11y_share_btn_txt"/>
      <w:r>
        <w:t xml:space="preserve"> </w:t>
      </w:r>
      <w:r>
        <w:t xml:space="preserve">分享</w:t>
      </w:r>
      <w:r>
        <w:t xml:space="preserve"> </w:t>
      </w:r>
      <w:bookmarkEnd w:id="97"/>
      <w:r>
        <w:t xml:space="preserve"> </w:t>
      </w:r>
      <w:bookmarkStart w:id="98" w:name="js_a11y_comment_btn_txt"/>
      <w:r>
        <w:t xml:space="preserve"> </w:t>
      </w:r>
      <w:r>
        <w:t xml:space="preserve">留言</w:t>
      </w:r>
      <w:r>
        <w:t xml:space="preserve"> </w:t>
      </w:r>
      <w:bookmarkEnd w:id="98"/>
      <w:r>
        <w:t xml:space="preserve"> </w:t>
      </w:r>
      <w:bookmarkStart w:id="99" w:name="js_a11y_collect_btn_txt"/>
      <w:r>
        <w:t xml:space="preserve"> </w:t>
      </w:r>
      <w:r>
        <w:t xml:space="preserve">收藏</w:t>
      </w:r>
      <w:r>
        <w:t xml:space="preserve"> </w:t>
      </w:r>
      <w:bookmarkEnd w:id="99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://wx.qlogo.cn/mmopen/k0Ue4mIpaV9RqxmYfe5Pgawc5HcSWB9BCVMrt2jdEG2ic7R0oXzPtTv1e09I6iazt8MLOwZk49jphwBribDIHtgsRqHBlCW4ibKN0TCXxw7R2CtjZObVl3DAzUZH6udsoAOP/64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阵风</w:t>
      </w:r>
      <w:r>
        <w:t xml:space="preserve">来自河南</w:t>
      </w:r>
    </w:p>
    <w:p>
      <w:pPr>
        <w:pStyle w:val="BodyText"/>
      </w:pPr>
      <w:r>
        <w:t xml:space="preserve">第三部</w:t>
      </w:r>
      <w:r>
        <w:t xml:space="preserve"> </w:t>
      </w:r>
      <w:r>
        <w:t xml:space="preserve">《共产党人应该怎样做好文艺工作》</w:t>
      </w:r>
      <w:r>
        <w:t xml:space="preserve"> </w:t>
      </w:r>
      <w:r>
        <w:t xml:space="preserve">“文艺作品的任务不是歌颂 而是反应时代脉搏</w:t>
      </w:r>
      <w:r>
        <w:t xml:space="preserve"> </w:t>
      </w:r>
      <w:r>
        <w:t xml:space="preserve">我希望同志们面对群众的坏话不要跟反动派一样，折了耳根，恼羞成怒 而是真正的去理解群众，而不是立刻给群众之中不满的声音立刻扣上反动派的帽子”​这种改编也是另一种恼羞成怒吧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open/PiajxSqBRaELEpxoKx7hibtVWRbYsxGvF50SpQ2K00o1a4UCTU5Urhq6oEq92qm13zdjSgpyj8TVAghWdfxOqtkVgkFO3CnHiaWxK4szJxuicukTJbuf2os7OEd6iaqCdicLHT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悠然不见南山</w:t>
      </w:r>
      <w:r>
        <w:t xml:space="preserve">来自广东</w:t>
      </w:r>
    </w:p>
    <w:p>
      <w:pPr>
        <w:pStyle w:val="BodyText"/>
      </w:pPr>
      <w:r>
        <w:t xml:space="preserve">哈哈，只有中国人懂的黑色幽默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O9pEic1aHxebxNicdANy1auAreqeOprWAntRgGFCfV8G4rer5HCBpNjlWcDOGmTnbvIhzicLnldnJZJ32iaJ8QBE9NDO4bR3ZmGP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ZERO</w:t>
      </w:r>
      <w:r>
        <w:t xml:space="preserve">来自河北</w:t>
      </w:r>
    </w:p>
    <w:p>
      <w:pPr>
        <w:pStyle w:val="BodyText"/>
      </w:pPr>
      <w:r>
        <w:t xml:space="preserve">也许这就是正能量吧[胜利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://wx.qlogo.cn/mmopen/PiajxSqBRaEJnlO8ibx9PD8F4XdM8CIN3e1EZ0WKMTjbRFQpe8Tiby9PkJeUZNzdliaKhZmrfS8smsaZbk6yWs3PNRTyicCfkibVPiaFJo43eBibONWKwvyCg1HDtUtibQiajQVaBWh2MZ7ceMFIo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cho</w:t>
      </w:r>
      <w:r>
        <w:t xml:space="preserve">来自</w:t>
      </w:r>
    </w:p>
    <w:p>
      <w:pPr>
        <w:pStyle w:val="BodyText"/>
      </w:pPr>
      <w:r>
        <w:t xml:space="preserve">其实一座城市尝试探寻自己新的定位，未尝不是一件好事。既然要探索就要展现出积极的姿态嘛，把最知名的一首歌改编成正能量也可以理解。我觉得引起大家反感的不是正能量，而是标签化套路话的词语。其实“锈蚀的指针，奋力地旋转”就改的挺好的，但后面“奋进的国际庄不负青春”，大伙就直接绷不住了。只能说，官方需要在不断探索适应大众胃口的情况下践行政治正确，即政治正确的宣传也不能脱离群众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://wx.qlogo.cn/mmopen/KHvxKg8z8EjdB71EdZdgKZRiamMNwibZETzhvdJ0uaQvspt0bKDmTw6wSPwTIa9KGQAGu50lLGwgLJj3JEib4fzJd6majeT7yRadY4dBhDxgUePWknpEaHny3KXI0XsFoHia/64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ven</w:t>
      </w:r>
      <w:r>
        <w:t xml:space="preserve">来自浙江</w:t>
      </w:r>
    </w:p>
    <w:p>
      <w:pPr>
        <w:pStyle w:val="BodyText"/>
      </w:pPr>
      <w:r>
        <w:t xml:space="preserve">发金条了[奸笑]</w:t>
      </w:r>
      <w:r>
        <w:t xml:space="preserve"> </w:t>
      </w:r>
      <w:r>
        <w:t xml:space="preserve">Just kidding，我看关键还是理想和正义已消逝，却高举虚无的旗帜，必致国民的割裂离心。</w:t>
      </w:r>
      <w:r>
        <w:t xml:space="preserve"> </w:t>
      </w:r>
      <w:r>
        <w:t xml:space="preserve">“五星红旗迎风飘扬”这样非常平实的句子，那时候出自真情写出来，才是四海传唱的[捂脸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://wx.qlogo.cn/mmopen/ajNVdqHZLLBvRJVAxrFAYxHauP39OBVic1XsjqkMJmjQSQCevRwg0SgkZnib7icHt9WibmlyTLGu7Eoniaw7OCjsKAuzscSpS8jQM7slxvXTzFGEecqpMp6gktEXeVvjCpPiaW/64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浪漫形容李白</w:t>
      </w:r>
      <w:r>
        <w:t xml:space="preserve">来自甘肃</w:t>
      </w:r>
    </w:p>
    <w:p>
      <w:pPr>
        <w:pStyle w:val="BodyText"/>
      </w:pPr>
      <w:r>
        <w:t xml:space="preserve">用力的活着，在闹市中找个“桃花</w:t>
      </w:r>
      <w:r>
        <w:t xml:space="preserve"> </w:t>
      </w:r>
      <w:r>
        <w:t xml:space="preserve">源”，直到大厦崩塌，才知道为自己哀嚎哭泣。</w:t>
      </w:r>
      <w:r>
        <w:t xml:space="preserve"> </w:t>
      </w:r>
      <w:r>
        <w:t xml:space="preserve">颓废的躺平，在生活中觅个“二次</w:t>
      </w:r>
      <w:r>
        <w:t xml:space="preserve"> </w:t>
      </w:r>
      <w:r>
        <w:t xml:space="preserve">元”，向往平凡而不平凡，平凡而不平静，但低头一看平凡而不平静。</w:t>
      </w:r>
      <w:r>
        <w:t xml:space="preserve"> </w:t>
      </w:r>
      <w:r>
        <w:t xml:space="preserve">绝望的舞蹈，从前的双人芭蕾，现在我可以一人学会，只愿继续做个叫不醒装睡的人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://wx.qlogo.cn/mmopen/ajNVdqHZLLBvRJVAxrFAYxHauP39OBVic1XsjqkMJmjQSQCevRwg0SgkZnib7icHt9WibmlyTLGu7Eoniaw7OCjsKAuzscSpS8jQM7slxvXTzFGEecqpMp6gktEXeVvjCpPiaW/64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王闫若尘</w:t>
      </w:r>
      <w:r>
        <w:t xml:space="preserve">来自河南</w:t>
      </w:r>
    </w:p>
    <w:p>
      <w:pPr>
        <w:pStyle w:val="BodyText"/>
      </w:pPr>
      <w:r>
        <w:t xml:space="preserve">修正一下“向往平凡而不平静，平静而不平凡”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http://wx.qlogo.cn/mmopen/PiajxSqBRaEKJLezTrhGvZiaaRtJiazm7am2RZXHxLuNG2rlic8HbajMwuSNMrYoOxap0mBwPq8icOSQPFmShVOnMjvLZ6kullBIdG6QLSTUlZNYhlaiaOtWq9DwDFlicV4cXzY/64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芜</w:t>
      </w:r>
      <w:r>
        <w:t xml:space="preserve">来自吉林</w:t>
      </w:r>
    </w:p>
    <w:p>
      <w:pPr>
        <w:pStyle w:val="BodyText"/>
      </w:pPr>
      <w:r>
        <w:t xml:space="preserve">前几天傍晚喝了杯咖啡，心情苦闷又找同学要了瓶低度数的果酒，然后跟同学打电话到半夜两点。突然想写字，耳机里放着《杀死那个石家庄人》，洋洋洒洒乱七八糟，一直到自己支撑不住才睡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2" Target="media/rId112.jpg" /><Relationship Type="http://schemas.openxmlformats.org/officeDocument/2006/relationships/image" Id="rId106" Target="media/rId106.jpg" /><Relationship Type="http://schemas.openxmlformats.org/officeDocument/2006/relationships/image" Id="rId109" Target="media/rId109.jpg" /><Relationship Type="http://schemas.openxmlformats.org/officeDocument/2006/relationships/image" Id="rId120" Target="media/rId120.jpg" /><Relationship Type="http://schemas.openxmlformats.org/officeDocument/2006/relationships/image" Id="rId103" Target="media/rId103.jpg" /><Relationship Type="http://schemas.openxmlformats.org/officeDocument/2006/relationships/image" Id="rId115" Target="media/rId115.jpg" /><Relationship Type="http://schemas.openxmlformats.org/officeDocument/2006/relationships/image" Id="rId100" Target="media/rId100.jpg" /><Relationship Type="http://schemas.openxmlformats.org/officeDocument/2006/relationships/image" Id="rId42" Target="media/rId42.jpg" /><Relationship Type="http://schemas.openxmlformats.org/officeDocument/2006/relationships/image" Id="rId39" Target="media/rId39.jpg" /><Relationship Type="http://schemas.openxmlformats.org/officeDocument/2006/relationships/image" Id="rId22" Target="media/rId22.jpg" /><Relationship Type="http://schemas.openxmlformats.org/officeDocument/2006/relationships/hyperlink" Id="rId64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3:50Z</dcterms:created>
  <dcterms:modified xsi:type="dcterms:W3CDTF">2025-01-25T14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